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2027EF" w14:paraId="07AF1866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C1151" w14:textId="77777777" w:rsidR="00B17584" w:rsidRPr="00126523" w:rsidRDefault="00181609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  <w:lang w:eastAsia="hr-HR"/>
              </w:rPr>
              <w:drawing>
                <wp:anchor distT="0" distB="0" distL="114300" distR="114300" simplePos="0" relativeHeight="251658240" behindDoc="0" locked="0" layoutInCell="1" allowOverlap="1" wp14:anchorId="78DE5759" wp14:editId="036A4B16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9137E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51A6CD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1CE385E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F5533D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2B24960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CB596EE" w14:textId="77777777" w:rsidR="00B17584" w:rsidRPr="007E31E4" w:rsidRDefault="00181609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3D6C04FF" w14:textId="2ADB954D" w:rsidR="00B17584" w:rsidRDefault="005A670B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ODLUKA O PRIVREMENOJ ZABRANI IZVOĐENJA RADOVA U 202</w:t>
            </w:r>
            <w:r w:rsidR="00F16AB1">
              <w:rPr>
                <w:rFonts w:ascii="Times New Roman" w:hAnsi="Times New Roman"/>
                <w:b/>
              </w:rPr>
              <w:t>6</w:t>
            </w:r>
            <w:r>
              <w:rPr>
                <w:rFonts w:ascii="Times New Roman" w:hAnsi="Times New Roman"/>
                <w:b/>
              </w:rPr>
              <w:t>. GODINI NA PODRUČJU GRADA PULA-POLA</w:t>
            </w:r>
          </w:p>
          <w:p w14:paraId="740890FC" w14:textId="77777777" w:rsidR="00497C94" w:rsidRP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027EF" w14:paraId="4D762787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7B67A" w14:textId="77777777" w:rsidR="00351BAB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053B7" w14:textId="7ECEA9AE" w:rsidR="00196950" w:rsidRDefault="00405E3C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6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A35751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5006A3">
              <w:rPr>
                <w:rFonts w:ascii="Times New Roman" w:hAnsi="Times New Roman"/>
                <w:b/>
                <w:sz w:val="20"/>
                <w:szCs w:val="20"/>
              </w:rPr>
              <w:t>listopada</w:t>
            </w:r>
            <w:r w:rsidR="0049397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 w:rsidR="00F16AB1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49397B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130A34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  <w:r w:rsidR="0049397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51BA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– </w:t>
            </w:r>
            <w:r w:rsidR="003479D3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  <w:p w14:paraId="460874D0" w14:textId="4BB38D09" w:rsidR="00351BAB" w:rsidRPr="00682951" w:rsidRDefault="00F658FF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5</w:t>
            </w:r>
            <w:r w:rsidR="0065129E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7E3C38">
              <w:rPr>
                <w:rFonts w:ascii="Times New Roman" w:hAnsi="Times New Roman"/>
                <w:b/>
                <w:sz w:val="20"/>
                <w:szCs w:val="20"/>
              </w:rPr>
              <w:t>studenoga</w:t>
            </w:r>
            <w:r w:rsidR="00BA1F9B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181609" w:rsidRPr="00682951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7D7505" w:rsidRPr="00682951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F16AB1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181609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</w:p>
        </w:tc>
      </w:tr>
      <w:tr w:rsidR="002027EF" w14:paraId="132D64B4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74953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0624C27B" w14:textId="77777777" w:rsidR="00B17584" w:rsidRPr="00682951" w:rsidRDefault="00181609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4B45AD8B" w14:textId="77777777" w:rsidR="00B17584" w:rsidRPr="00682951" w:rsidRDefault="00181609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8490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55064541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CFF71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78C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D8B59E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BBC15" w14:textId="4ABA0D4A" w:rsidR="00312E6F" w:rsidRPr="00682951" w:rsidRDefault="00181609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  <w:r>
              <w:rPr>
                <w:rFonts w:ascii="Times New Roman" w:hAnsi="Times New Roman"/>
                <w:sz w:val="20"/>
                <w:szCs w:val="20"/>
              </w:rPr>
              <w:t>Odluke</w:t>
            </w:r>
          </w:p>
        </w:tc>
      </w:tr>
      <w:tr w:rsidR="002027EF" w14:paraId="3BD14632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D34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883AF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D4BEC1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AC91E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B65640B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BBBC4C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78C4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D13B9F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D175E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6A4AB2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646022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CC907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0CF15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71E0CE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2C9F58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DD532C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DCCA6F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F2EEFE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B57EE1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F82E273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7EB870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9D72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2027EF" w14:paraId="7F82B1DC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362CEB" w14:textId="77777777" w:rsidR="00682951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16B9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53EE5276" w14:textId="21A3A0B0" w:rsidR="003A1FFB" w:rsidRPr="00682951" w:rsidRDefault="00181609" w:rsidP="00497C94">
      <w:pPr>
        <w:pStyle w:val="NoSpacing"/>
        <w:jc w:val="both"/>
        <w:rPr>
          <w:rFonts w:ascii="Times New Roman" w:hAnsi="Times New Roman"/>
          <w:b/>
          <w:color w:val="5B9BD5" w:themeColor="accent1"/>
        </w:rPr>
      </w:pPr>
      <w:r w:rsidRPr="00D67E39">
        <w:rPr>
          <w:rFonts w:ascii="Times New Roman" w:hAnsi="Times New Roman"/>
        </w:rPr>
        <w:t>Popunjeni obrazac dostaviti na adresu elektr</w:t>
      </w:r>
      <w:r w:rsidR="00075E03" w:rsidRPr="00D67E39">
        <w:rPr>
          <w:rFonts w:ascii="Times New Roman" w:hAnsi="Times New Roman"/>
        </w:rPr>
        <w:t>oničke</w:t>
      </w:r>
      <w:r w:rsidRPr="00D67E39">
        <w:rPr>
          <w:rFonts w:ascii="Times New Roman" w:hAnsi="Times New Roman"/>
        </w:rPr>
        <w:t xml:space="preserve"> pošte:</w:t>
      </w:r>
      <w:r w:rsidR="004B7CF8" w:rsidRPr="00D67E39">
        <w:rPr>
          <w:rFonts w:ascii="Times New Roman" w:hAnsi="Times New Roman"/>
        </w:rPr>
        <w:t xml:space="preserve"> </w:t>
      </w:r>
      <w:r w:rsidR="005A670B">
        <w:rPr>
          <w:rFonts w:ascii="Times New Roman" w:hAnsi="Times New Roman"/>
          <w:b/>
          <w:bCs/>
        </w:rPr>
        <w:t>zabranaradova202</w:t>
      </w:r>
      <w:r w:rsidR="00F16AB1">
        <w:rPr>
          <w:rFonts w:ascii="Times New Roman" w:hAnsi="Times New Roman"/>
          <w:b/>
          <w:bCs/>
        </w:rPr>
        <w:t>6</w:t>
      </w:r>
      <w:r w:rsidR="00E945B2" w:rsidRPr="00D67E39">
        <w:rPr>
          <w:rFonts w:ascii="Times New Roman" w:hAnsi="Times New Roman"/>
          <w:b/>
          <w:bCs/>
        </w:rPr>
        <w:t>@pula.hr</w:t>
      </w:r>
      <w:r w:rsidR="00682951" w:rsidRPr="00D67E39">
        <w:rPr>
          <w:rFonts w:ascii="Times New Roman" w:hAnsi="Times New Roman"/>
        </w:rPr>
        <w:t xml:space="preserve"> </w:t>
      </w:r>
      <w:r w:rsidRPr="00D67E39">
        <w:rPr>
          <w:rFonts w:ascii="Times New Roman" w:hAnsi="Times New Roman"/>
          <w:b/>
        </w:rPr>
        <w:t xml:space="preserve">zaključno </w:t>
      </w:r>
      <w:r w:rsidR="005E73EB" w:rsidRPr="00D67E39">
        <w:rPr>
          <w:rFonts w:ascii="Times New Roman" w:hAnsi="Times New Roman"/>
          <w:b/>
        </w:rPr>
        <w:t>s</w:t>
      </w:r>
      <w:r w:rsidR="003D7685" w:rsidRPr="00D67E39">
        <w:rPr>
          <w:rFonts w:ascii="Times New Roman" w:hAnsi="Times New Roman"/>
          <w:b/>
        </w:rPr>
        <w:t>a</w:t>
      </w:r>
      <w:r w:rsidR="000E342D" w:rsidRPr="00D67E39">
        <w:rPr>
          <w:rFonts w:ascii="Times New Roman" w:hAnsi="Times New Roman"/>
          <w:b/>
        </w:rPr>
        <w:t xml:space="preserve"> </w:t>
      </w:r>
      <w:r w:rsidR="00F658FF">
        <w:rPr>
          <w:rFonts w:ascii="Times New Roman" w:hAnsi="Times New Roman"/>
          <w:b/>
        </w:rPr>
        <w:t>15</w:t>
      </w:r>
      <w:bookmarkStart w:id="0" w:name="_GoBack"/>
      <w:bookmarkEnd w:id="0"/>
      <w:r w:rsidR="00AC342F" w:rsidRPr="00D67E39">
        <w:rPr>
          <w:rFonts w:ascii="Times New Roman" w:hAnsi="Times New Roman"/>
          <w:b/>
        </w:rPr>
        <w:t>.</w:t>
      </w:r>
      <w:r w:rsidR="00AC342F" w:rsidRPr="00B17584">
        <w:rPr>
          <w:rFonts w:ascii="Times New Roman" w:hAnsi="Times New Roman"/>
          <w:b/>
        </w:rPr>
        <w:t xml:space="preserve"> </w:t>
      </w:r>
      <w:r w:rsidR="007E3C38">
        <w:rPr>
          <w:rFonts w:ascii="Times New Roman" w:hAnsi="Times New Roman"/>
          <w:b/>
        </w:rPr>
        <w:t>studen</w:t>
      </w:r>
      <w:r w:rsidR="00F16AB1">
        <w:rPr>
          <w:rFonts w:ascii="Times New Roman" w:hAnsi="Times New Roman"/>
          <w:b/>
        </w:rPr>
        <w:t>im</w:t>
      </w:r>
      <w:r w:rsidR="00BA1F9B">
        <w:rPr>
          <w:rFonts w:ascii="Times New Roman" w:hAnsi="Times New Roman"/>
          <w:b/>
        </w:rPr>
        <w:t xml:space="preserve"> </w:t>
      </w:r>
      <w:r w:rsidR="00272A13" w:rsidRPr="00D67E39">
        <w:rPr>
          <w:rFonts w:ascii="Times New Roman" w:hAnsi="Times New Roman"/>
          <w:b/>
        </w:rPr>
        <w:t>2</w:t>
      </w:r>
      <w:r w:rsidRPr="00D67E39">
        <w:rPr>
          <w:rFonts w:ascii="Times New Roman" w:hAnsi="Times New Roman"/>
          <w:b/>
        </w:rPr>
        <w:t>0</w:t>
      </w:r>
      <w:r w:rsidR="000B70BB" w:rsidRPr="00D67E39">
        <w:rPr>
          <w:rFonts w:ascii="Times New Roman" w:hAnsi="Times New Roman"/>
          <w:b/>
        </w:rPr>
        <w:t>2</w:t>
      </w:r>
      <w:r w:rsidR="00F16AB1">
        <w:rPr>
          <w:rFonts w:ascii="Times New Roman" w:hAnsi="Times New Roman"/>
          <w:b/>
        </w:rPr>
        <w:t>5</w:t>
      </w:r>
      <w:r w:rsidRPr="00D67E39">
        <w:rPr>
          <w:rFonts w:ascii="Times New Roman" w:hAnsi="Times New Roman"/>
          <w:b/>
        </w:rPr>
        <w:t>.</w:t>
      </w:r>
      <w:r w:rsidR="007E31E4" w:rsidRPr="00D67E39">
        <w:rPr>
          <w:rFonts w:ascii="Times New Roman" w:hAnsi="Times New Roman"/>
          <w:b/>
        </w:rPr>
        <w:t xml:space="preserve"> </w:t>
      </w:r>
      <w:r w:rsidR="000E342D" w:rsidRPr="00D67E39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2632F6"/>
    <w:multiLevelType w:val="hybridMultilevel"/>
    <w:tmpl w:val="A9189202"/>
    <w:lvl w:ilvl="0" w:tplc="B2F296BC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12E89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2F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46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8D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5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A3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F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CCA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E0863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521C8C" w:tentative="1">
      <w:start w:val="1"/>
      <w:numFmt w:val="lowerLetter"/>
      <w:lvlText w:val="%2."/>
      <w:lvlJc w:val="left"/>
      <w:pPr>
        <w:ind w:left="1440" w:hanging="360"/>
      </w:pPr>
    </w:lvl>
    <w:lvl w:ilvl="2" w:tplc="7250EEFC" w:tentative="1">
      <w:start w:val="1"/>
      <w:numFmt w:val="lowerRoman"/>
      <w:lvlText w:val="%3."/>
      <w:lvlJc w:val="right"/>
      <w:pPr>
        <w:ind w:left="2160" w:hanging="180"/>
      </w:pPr>
    </w:lvl>
    <w:lvl w:ilvl="3" w:tplc="D948361E" w:tentative="1">
      <w:start w:val="1"/>
      <w:numFmt w:val="decimal"/>
      <w:lvlText w:val="%4."/>
      <w:lvlJc w:val="left"/>
      <w:pPr>
        <w:ind w:left="2880" w:hanging="360"/>
      </w:pPr>
    </w:lvl>
    <w:lvl w:ilvl="4" w:tplc="8CA65FD4" w:tentative="1">
      <w:start w:val="1"/>
      <w:numFmt w:val="lowerLetter"/>
      <w:lvlText w:val="%5."/>
      <w:lvlJc w:val="left"/>
      <w:pPr>
        <w:ind w:left="3600" w:hanging="360"/>
      </w:pPr>
    </w:lvl>
    <w:lvl w:ilvl="5" w:tplc="A6EA0A76" w:tentative="1">
      <w:start w:val="1"/>
      <w:numFmt w:val="lowerRoman"/>
      <w:lvlText w:val="%6."/>
      <w:lvlJc w:val="right"/>
      <w:pPr>
        <w:ind w:left="4320" w:hanging="180"/>
      </w:pPr>
    </w:lvl>
    <w:lvl w:ilvl="6" w:tplc="8CC0328A" w:tentative="1">
      <w:start w:val="1"/>
      <w:numFmt w:val="decimal"/>
      <w:lvlText w:val="%7."/>
      <w:lvlJc w:val="left"/>
      <w:pPr>
        <w:ind w:left="5040" w:hanging="360"/>
      </w:pPr>
    </w:lvl>
    <w:lvl w:ilvl="7" w:tplc="28080852" w:tentative="1">
      <w:start w:val="1"/>
      <w:numFmt w:val="lowerLetter"/>
      <w:lvlText w:val="%8."/>
      <w:lvlJc w:val="left"/>
      <w:pPr>
        <w:ind w:left="5760" w:hanging="360"/>
      </w:pPr>
    </w:lvl>
    <w:lvl w:ilvl="8" w:tplc="960E465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DC"/>
    <w:rsid w:val="000972DB"/>
    <w:rsid w:val="000A42D1"/>
    <w:rsid w:val="000B70BB"/>
    <w:rsid w:val="000C763F"/>
    <w:rsid w:val="000E11D6"/>
    <w:rsid w:val="000E342D"/>
    <w:rsid w:val="00126523"/>
    <w:rsid w:val="00130A34"/>
    <w:rsid w:val="001320CD"/>
    <w:rsid w:val="00164B25"/>
    <w:rsid w:val="00181609"/>
    <w:rsid w:val="00196950"/>
    <w:rsid w:val="001A639B"/>
    <w:rsid w:val="001C4912"/>
    <w:rsid w:val="001E5851"/>
    <w:rsid w:val="002027EF"/>
    <w:rsid w:val="00215C9F"/>
    <w:rsid w:val="00227CCD"/>
    <w:rsid w:val="00272A13"/>
    <w:rsid w:val="0027544F"/>
    <w:rsid w:val="002831D5"/>
    <w:rsid w:val="002848F2"/>
    <w:rsid w:val="002854D5"/>
    <w:rsid w:val="002C6187"/>
    <w:rsid w:val="002C6B7C"/>
    <w:rsid w:val="002E0EB4"/>
    <w:rsid w:val="002F6564"/>
    <w:rsid w:val="00312E6F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D7685"/>
    <w:rsid w:val="003E6231"/>
    <w:rsid w:val="003F32EB"/>
    <w:rsid w:val="003F3C5E"/>
    <w:rsid w:val="00405E3C"/>
    <w:rsid w:val="00456A93"/>
    <w:rsid w:val="0047621A"/>
    <w:rsid w:val="0049397B"/>
    <w:rsid w:val="00497C94"/>
    <w:rsid w:val="004B7CF8"/>
    <w:rsid w:val="004D16E0"/>
    <w:rsid w:val="004D5E1A"/>
    <w:rsid w:val="004E6C16"/>
    <w:rsid w:val="004F5327"/>
    <w:rsid w:val="005006A3"/>
    <w:rsid w:val="00502017"/>
    <w:rsid w:val="005262BB"/>
    <w:rsid w:val="00531454"/>
    <w:rsid w:val="005365AD"/>
    <w:rsid w:val="0056101B"/>
    <w:rsid w:val="00565EAD"/>
    <w:rsid w:val="00582755"/>
    <w:rsid w:val="005A670B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43948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57B71"/>
    <w:rsid w:val="00763B60"/>
    <w:rsid w:val="00767D88"/>
    <w:rsid w:val="007C3B16"/>
    <w:rsid w:val="007C7C85"/>
    <w:rsid w:val="007D7505"/>
    <w:rsid w:val="007E08A2"/>
    <w:rsid w:val="007E31E4"/>
    <w:rsid w:val="007E3C38"/>
    <w:rsid w:val="00800F7B"/>
    <w:rsid w:val="00816854"/>
    <w:rsid w:val="00843845"/>
    <w:rsid w:val="00886116"/>
    <w:rsid w:val="00887219"/>
    <w:rsid w:val="008A31D4"/>
    <w:rsid w:val="008B471B"/>
    <w:rsid w:val="008D3A24"/>
    <w:rsid w:val="008E403F"/>
    <w:rsid w:val="008F0CDA"/>
    <w:rsid w:val="00900B06"/>
    <w:rsid w:val="009027C2"/>
    <w:rsid w:val="00920CB8"/>
    <w:rsid w:val="00933E8D"/>
    <w:rsid w:val="00933FD6"/>
    <w:rsid w:val="00960E1B"/>
    <w:rsid w:val="009653EC"/>
    <w:rsid w:val="009853F1"/>
    <w:rsid w:val="009D4095"/>
    <w:rsid w:val="009F2F96"/>
    <w:rsid w:val="009F6C7F"/>
    <w:rsid w:val="00A04033"/>
    <w:rsid w:val="00A13E08"/>
    <w:rsid w:val="00A21043"/>
    <w:rsid w:val="00A2184B"/>
    <w:rsid w:val="00A35751"/>
    <w:rsid w:val="00A669D3"/>
    <w:rsid w:val="00A746B5"/>
    <w:rsid w:val="00AB42EF"/>
    <w:rsid w:val="00AC0C8F"/>
    <w:rsid w:val="00AC342F"/>
    <w:rsid w:val="00AE6E46"/>
    <w:rsid w:val="00B17584"/>
    <w:rsid w:val="00B750EF"/>
    <w:rsid w:val="00B7764E"/>
    <w:rsid w:val="00BA1F9B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67E39"/>
    <w:rsid w:val="00D711E0"/>
    <w:rsid w:val="00D81942"/>
    <w:rsid w:val="00D81FA3"/>
    <w:rsid w:val="00DA1EE3"/>
    <w:rsid w:val="00DD524C"/>
    <w:rsid w:val="00DE05F8"/>
    <w:rsid w:val="00DF0DF4"/>
    <w:rsid w:val="00E3188B"/>
    <w:rsid w:val="00E4229C"/>
    <w:rsid w:val="00E945B2"/>
    <w:rsid w:val="00EA3A0B"/>
    <w:rsid w:val="00ED0307"/>
    <w:rsid w:val="00ED1FE2"/>
    <w:rsid w:val="00ED759F"/>
    <w:rsid w:val="00F02A1C"/>
    <w:rsid w:val="00F070CC"/>
    <w:rsid w:val="00F16AB1"/>
    <w:rsid w:val="00F205DC"/>
    <w:rsid w:val="00F22442"/>
    <w:rsid w:val="00F24C2D"/>
    <w:rsid w:val="00F31295"/>
    <w:rsid w:val="00F45885"/>
    <w:rsid w:val="00F55714"/>
    <w:rsid w:val="00F62713"/>
    <w:rsid w:val="00F658FF"/>
    <w:rsid w:val="00F85DC5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CADB5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Benčić Kristina</cp:lastModifiedBy>
  <cp:revision>7</cp:revision>
  <cp:lastPrinted>2021-11-25T06:57:00Z</cp:lastPrinted>
  <dcterms:created xsi:type="dcterms:W3CDTF">2025-10-15T09:16:00Z</dcterms:created>
  <dcterms:modified xsi:type="dcterms:W3CDTF">2025-10-16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